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FA9EA" w14:textId="77777777" w:rsidR="00D9681D" w:rsidRDefault="001A5DF5">
      <w:r>
        <w:t>Test 13: Z-test of a Correlation Coefficient</w:t>
      </w:r>
    </w:p>
    <w:p w14:paraId="3A3FA9EB" w14:textId="77777777" w:rsidR="00D9681D" w:rsidRDefault="001A5DF5">
      <w:r>
        <w:t>Pooya Shirazi</w:t>
      </w:r>
    </w:p>
    <w:p w14:paraId="3A3FA9EC" w14:textId="77777777" w:rsidR="00D9681D" w:rsidRDefault="001A5DF5">
      <w:pPr>
        <w:pStyle w:val="SourceCode"/>
      </w:pPr>
      <w:r>
        <w:rPr>
          <w:rStyle w:val="CommentTok"/>
        </w:rPr>
        <w:t># Load Required Packages: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DataTypeTok"/>
        </w:rPr>
        <w:t>package =</w:t>
      </w:r>
      <w:r>
        <w:rPr>
          <w:rStyle w:val="NormalTok"/>
        </w:rPr>
        <w:t xml:space="preserve"> 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DataTypeTok"/>
        </w:rPr>
        <w:t>package =</w:t>
      </w:r>
      <w:r>
        <w:rPr>
          <w:rStyle w:val="NormalTok"/>
        </w:rPr>
        <w:t xml:space="preserve"> 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DataTypeTok"/>
        </w:rPr>
        <w:t>package =</w:t>
      </w:r>
      <w:r>
        <w:rPr>
          <w:rStyle w:val="NormalTok"/>
        </w:rPr>
        <w:t xml:space="preserve"> misc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DataTypeTok"/>
        </w:rPr>
        <w:t>package =</w:t>
      </w:r>
      <w:r>
        <w:rPr>
          <w:rStyle w:val="NormalTok"/>
        </w:rPr>
        <w:t xml:space="preserve"> 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DataTypeTok"/>
        </w:rPr>
        <w:t>package =</w:t>
      </w:r>
      <w:r>
        <w:rPr>
          <w:rStyle w:val="NormalTok"/>
        </w:rPr>
        <w:t xml:space="preserve"> PerformanceAnalytics)</w:t>
      </w:r>
      <w:r>
        <w:br/>
      </w:r>
      <w:r>
        <w:br/>
      </w:r>
      <w:r>
        <w:rPr>
          <w:rStyle w:val="CommentTok"/>
        </w:rPr>
        <w:t># Load Required Data: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Data_Test_13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pare Data: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1959</w:t>
      </w:r>
      <w:r>
        <w:rPr>
          <w:rStyle w:val="NormalTok"/>
        </w:rPr>
        <w:t>_</w:t>
      </w:r>
      <w:r>
        <w:rPr>
          <w:rStyle w:val="DecValTok"/>
        </w:rPr>
        <w:t>20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Data:</w:t>
      </w:r>
      <w:r>
        <w:br/>
      </w:r>
      <w:r>
        <w:rPr>
          <w:rStyle w:val="KeywordTok"/>
        </w:rPr>
        <w:t>headTail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)</w:t>
      </w:r>
    </w:p>
    <w:p w14:paraId="3A3FA9ED" w14:textId="77777777" w:rsidR="00D9681D" w:rsidRDefault="001A5DF5">
      <w:pPr>
        <w:pStyle w:val="SourceCode"/>
      </w:pPr>
      <w:r>
        <w:t>##     Y</w:t>
      </w:r>
      <w:r>
        <w:t>ear Mashhad Torbat</w:t>
      </w:r>
      <w:r>
        <w:br/>
        <w:t>## 1   1959   234.5  258.7</w:t>
      </w:r>
      <w:r>
        <w:br/>
        <w:t>## 2   1960   174.5  263.7</w:t>
      </w:r>
      <w:r>
        <w:br/>
        <w:t>## 3   1961   254.5    270</w:t>
      </w:r>
      <w:r>
        <w:br/>
        <w:t>## 4   1962   196.8  198.4</w:t>
      </w:r>
      <w:r>
        <w:br/>
        <w:t>## ...  ...     ...    ...</w:t>
      </w:r>
      <w:r>
        <w:br/>
        <w:t>## 57  2015   207.6  227.2</w:t>
      </w:r>
      <w:r>
        <w:br/>
        <w:t>## 58  2016   246.2  208.5</w:t>
      </w:r>
      <w:r>
        <w:br/>
        <w:t>## 59  2017   238.1  180.9</w:t>
      </w:r>
      <w:r>
        <w:br/>
        <w:t xml:space="preserve">## 60  2018   237.4  </w:t>
      </w:r>
      <w:r>
        <w:t>197.3</w:t>
      </w:r>
    </w:p>
    <w:p w14:paraId="3A3FA9EE" w14:textId="77777777" w:rsidR="00D9681D" w:rsidRDefault="001A5DF5">
      <w:pPr>
        <w:pStyle w:val="SourceCode"/>
      </w:pPr>
      <w:r>
        <w:rPr>
          <w:rStyle w:val="CommentTok"/>
        </w:rPr>
        <w:t># Assumption Checking:</w:t>
      </w:r>
      <w:r>
        <w:br/>
      </w:r>
      <w:r>
        <w:rPr>
          <w:rStyle w:val="CommentTok"/>
        </w:rPr>
        <w:t># 1. The x and y values originate from normal distributions.</w:t>
      </w:r>
      <w:r>
        <w:br/>
      </w:r>
      <w:r>
        <w:rPr>
          <w:rStyle w:val="CommentTok"/>
        </w:rPr>
        <w:t>#   1.1. Precipitation Mashhad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Mashhad)</w:t>
      </w:r>
    </w:p>
    <w:p w14:paraId="3A3FA9EF" w14:textId="77777777" w:rsidR="00D9681D" w:rsidRDefault="001A5DF5">
      <w:pPr>
        <w:pStyle w:val="SourceCode"/>
      </w:pPr>
      <w:r>
        <w:t xml:space="preserve">## </w:t>
      </w:r>
      <w:r>
        <w:br/>
        <w:t>##  Shapiro-Wilk normality test</w:t>
      </w:r>
      <w:r>
        <w:br/>
        <w:t xml:space="preserve">## </w:t>
      </w:r>
      <w:r>
        <w:br/>
      </w:r>
      <w:r>
        <w:lastRenderedPageBreak/>
        <w:t>## data:  data_2004_2018$Mashhad</w:t>
      </w:r>
      <w:r>
        <w:br/>
        <w:t>## W = 0.97788, p-value = 0.9529</w:t>
      </w:r>
    </w:p>
    <w:p w14:paraId="3A3FA9F0" w14:textId="77777777" w:rsidR="00D9681D" w:rsidRDefault="001A5DF5">
      <w:pPr>
        <w:pStyle w:val="SourceCode"/>
      </w:pPr>
      <w:r>
        <w:rPr>
          <w:rStyle w:val="CommentTok"/>
        </w:rPr>
        <w:t>#   1.2. Precipitation Torbat Heydariyeh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Torbat)</w:t>
      </w:r>
    </w:p>
    <w:p w14:paraId="3A3FA9F1" w14:textId="77777777" w:rsidR="00D9681D" w:rsidRDefault="001A5DF5">
      <w:pPr>
        <w:pStyle w:val="SourceCode"/>
      </w:pPr>
      <w:r>
        <w:t xml:space="preserve">## </w:t>
      </w:r>
      <w:r>
        <w:br/>
        <w:t>##  Shapiro-Wilk normality test</w:t>
      </w:r>
      <w:r>
        <w:br/>
        <w:t xml:space="preserve">## </w:t>
      </w:r>
      <w:r>
        <w:br/>
        <w:t>## data:  data_2004_2018$Torbat</w:t>
      </w:r>
      <w:r>
        <w:br/>
        <w:t>## W = 0.94089, p-value = 0.3937</w:t>
      </w:r>
    </w:p>
    <w:p w14:paraId="3A3FA9F2" w14:textId="77777777" w:rsidR="00D9681D" w:rsidRDefault="001A5DF5">
      <w:pPr>
        <w:pStyle w:val="SourceCode"/>
      </w:pPr>
      <w:r>
        <w:rPr>
          <w:rStyle w:val="CommentTok"/>
        </w:rPr>
        <w:t># 2. The</w:t>
      </w:r>
      <w:r>
        <w:rPr>
          <w:rStyle w:val="CommentTok"/>
        </w:rPr>
        <w:t xml:space="preserve"> relationship is linear.</w:t>
      </w:r>
      <w:r>
        <w:br/>
      </w:r>
      <w:r>
        <w:rPr>
          <w:rStyle w:val="KeywordTok"/>
        </w:rPr>
        <w:t>chart.Correlation</w:t>
      </w:r>
      <w:r>
        <w:rPr>
          <w:rStyle w:val="NormalTok"/>
        </w:rPr>
        <w:t>(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shhad"</w:t>
      </w:r>
      <w:r>
        <w:rPr>
          <w:rStyle w:val="NormalTok"/>
        </w:rPr>
        <w:t xml:space="preserve">, </w:t>
      </w:r>
      <w:r>
        <w:rPr>
          <w:rStyle w:val="StringTok"/>
        </w:rPr>
        <w:t>"Torbat"</w:t>
      </w:r>
      <w:r>
        <w:rPr>
          <w:rStyle w:val="NormalTok"/>
        </w:rPr>
        <w:t>)])</w:t>
      </w:r>
    </w:p>
    <w:p w14:paraId="3A3FA9F3" w14:textId="77777777" w:rsidR="00D9681D" w:rsidRDefault="001A5DF5">
      <w:r>
        <w:rPr>
          <w:noProof/>
        </w:rPr>
        <w:drawing>
          <wp:inline distT="0" distB="0" distL="0" distR="0" wp14:anchorId="3A3FA9F8" wp14:editId="3A3FA9F9">
            <wp:extent cx="2747779" cy="27477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13_files/figure-docx/Step_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779" cy="27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FA9F4" w14:textId="77777777" w:rsidR="00D9681D" w:rsidRDefault="001A5DF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 xml:space="preserve">(Torbat, Mashha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</w:p>
    <w:p w14:paraId="3A3FA9F5" w14:textId="77777777" w:rsidR="00D9681D" w:rsidRDefault="001A5DF5">
      <w:r>
        <w:rPr>
          <w:noProof/>
        </w:rPr>
        <w:lastRenderedPageBreak/>
        <w:drawing>
          <wp:inline distT="0" distB="0" distL="0" distR="0" wp14:anchorId="3A3FA9FA" wp14:editId="3A3FA9FB">
            <wp:extent cx="2747779" cy="274777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13_files/figure-docx/Step_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779" cy="27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FA9F6" w14:textId="77777777" w:rsidR="00D9681D" w:rsidRDefault="001A5DF5">
      <w:pPr>
        <w:pStyle w:val="SourceCode"/>
      </w:pPr>
      <w:r>
        <w:rPr>
          <w:rStyle w:val="CommentTok"/>
        </w:rPr>
        <w:t># setting initial parameter values: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 xml:space="preserve">Torbat, </w:t>
      </w:r>
      <w:r>
        <w:rPr>
          <w:rStyle w:val="DataTypeTok"/>
        </w:rPr>
        <w:t>y =</w:t>
      </w:r>
      <w:r>
        <w:rPr>
          <w:rStyle w:val="NormalTok"/>
        </w:rPr>
        <w:t xml:space="preserve"> 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Mashhad)</w:t>
      </w:r>
      <w:r>
        <w:br/>
      </w:r>
      <w:r>
        <w:rPr>
          <w:rStyle w:val="NormalTok"/>
        </w:rPr>
        <w:t>rho0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_</w:t>
      </w:r>
      <w:r>
        <w:rPr>
          <w:rStyle w:val="DecValTok"/>
        </w:rPr>
        <w:t>1959</w:t>
      </w:r>
      <w:r>
        <w:rPr>
          <w:rStyle w:val="NormalTok"/>
        </w:rPr>
        <w:t>_</w:t>
      </w:r>
      <w:r>
        <w:rPr>
          <w:rStyle w:val="DecValTok"/>
        </w:rPr>
        <w:t>2003</w:t>
      </w:r>
      <w:r>
        <w:rPr>
          <w:rStyle w:val="OperatorTok"/>
        </w:rPr>
        <w:t>$</w:t>
      </w:r>
      <w:r>
        <w:rPr>
          <w:rStyle w:val="NormalTok"/>
        </w:rPr>
        <w:t xml:space="preserve">Torbat, </w:t>
      </w:r>
      <w:r>
        <w:rPr>
          <w:rStyle w:val="DataTypeTok"/>
        </w:rPr>
        <w:t>y =</w:t>
      </w:r>
      <w:r>
        <w:rPr>
          <w:rStyle w:val="NormalTok"/>
        </w:rPr>
        <w:t xml:space="preserve"> data_</w:t>
      </w:r>
      <w:r>
        <w:rPr>
          <w:rStyle w:val="DecValTok"/>
        </w:rPr>
        <w:t>1959</w:t>
      </w:r>
      <w:r>
        <w:rPr>
          <w:rStyle w:val="NormalTok"/>
        </w:rPr>
        <w:t>_</w:t>
      </w:r>
      <w:r>
        <w:rPr>
          <w:rStyle w:val="DecValTok"/>
        </w:rPr>
        <w:t>2003</w:t>
      </w:r>
      <w:r>
        <w:rPr>
          <w:rStyle w:val="OperatorTok"/>
        </w:rPr>
        <w:t>$</w:t>
      </w:r>
      <w:r>
        <w:rPr>
          <w:rStyle w:val="NormalTok"/>
        </w:rPr>
        <w:t>Mashhad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_</w:t>
      </w:r>
      <w:r>
        <w:rPr>
          <w:rStyle w:val="DecValTok"/>
        </w:rPr>
        <w:t>2004</w:t>
      </w:r>
      <w:r>
        <w:rPr>
          <w:rStyle w:val="NormalTok"/>
        </w:rPr>
        <w:t>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test.core function:</w:t>
      </w:r>
      <w:r>
        <w:br/>
      </w:r>
      <w:r>
        <w:rPr>
          <w:rStyle w:val="KeywordTok"/>
        </w:rPr>
        <w:t>test.cor</w:t>
      </w:r>
      <w:r>
        <w:rPr>
          <w:rStyle w:val="NormalTok"/>
        </w:rPr>
        <w:t>(</w:t>
      </w:r>
      <w:r>
        <w:rPr>
          <w:rStyle w:val="DataTypeTok"/>
        </w:rPr>
        <w:t>r =</w:t>
      </w:r>
      <w:r>
        <w:rPr>
          <w:rStyle w:val="NormalTok"/>
        </w:rPr>
        <w:t xml:space="preserve"> r,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rho0 =</w:t>
      </w:r>
      <w:r>
        <w:rPr>
          <w:rStyle w:val="NormalTok"/>
        </w:rPr>
        <w:t xml:space="preserve"> rho0,</w:t>
      </w:r>
      <w:r>
        <w:rPr>
          <w:rStyle w:val="NormalTok"/>
        </w:rPr>
        <w:t xml:space="preserve">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reduc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A3FA9F7" w14:textId="77777777" w:rsidR="00D9681D" w:rsidRDefault="001A5DF5">
      <w:pPr>
        <w:pStyle w:val="SourceCode"/>
      </w:pPr>
      <w:r>
        <w:t xml:space="preserve">## </w:t>
      </w:r>
      <w:r>
        <w:br/>
        <w:t>## Statistical test for the product-m</w:t>
      </w:r>
      <w:bookmarkStart w:id="0" w:name="_GoBack"/>
      <w:bookmarkEnd w:id="0"/>
      <w:r>
        <w:t>oment correlation coefficient</w:t>
      </w:r>
      <w:r>
        <w:br/>
        <w:t xml:space="preserve">## </w:t>
      </w:r>
      <w:r>
        <w:br/>
        <w:t xml:space="preserve">##   H0: rho == 0.6902987  versus  H1: rho != 0.6902987 </w:t>
      </w:r>
      <w:r>
        <w:br/>
        <w:t xml:space="preserve">## </w:t>
      </w:r>
      <w:r>
        <w:br/>
        <w:t>##   z = 1.890, p-value = 0.0588</w:t>
      </w:r>
      <w:r>
        <w:br/>
        <w:t xml:space="preserve">## </w:t>
      </w:r>
      <w:r>
        <w:br/>
        <w:t xml:space="preserve">##   Sample estimate r:     0.884 </w:t>
      </w:r>
      <w:r>
        <w:br/>
        <w:t>##    Two-si</w:t>
      </w:r>
      <w:r>
        <w:t>ded 95% CI: [0.680, 0.961]</w:t>
      </w:r>
    </w:p>
    <w:sectPr w:rsidR="00D9681D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FAA00" w14:textId="77777777" w:rsidR="00000000" w:rsidRDefault="001A5DF5">
      <w:pPr>
        <w:spacing w:after="0" w:line="240" w:lineRule="auto"/>
      </w:pPr>
      <w:r>
        <w:separator/>
      </w:r>
    </w:p>
  </w:endnote>
  <w:endnote w:type="continuationSeparator" w:id="0">
    <w:p w14:paraId="3A3FAA02" w14:textId="77777777" w:rsidR="00000000" w:rsidRDefault="001A5D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FA9FC" w14:textId="77777777" w:rsidR="00D9681D" w:rsidRDefault="001A5DF5">
      <w:r>
        <w:separator/>
      </w:r>
    </w:p>
  </w:footnote>
  <w:footnote w:type="continuationSeparator" w:id="0">
    <w:p w14:paraId="3A3FA9FD" w14:textId="77777777" w:rsidR="00D9681D" w:rsidRDefault="001A5D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5DF5"/>
    <w:rsid w:val="004E29B3"/>
    <w:rsid w:val="00590D07"/>
    <w:rsid w:val="00784D58"/>
    <w:rsid w:val="008D6863"/>
    <w:rsid w:val="00B86B75"/>
    <w:rsid w:val="00BC48D5"/>
    <w:rsid w:val="00C36279"/>
    <w:rsid w:val="00D968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FA9EA"/>
  <w15:docId w15:val="{C29ACC07-15F4-4661-ADF3-1310751E7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3: Z-test of a Correlation Coefficient</dc:title>
  <dc:creator>Pooya Shirazi</dc:creator>
  <cp:keywords/>
  <cp:lastModifiedBy>Pooya Shirazi</cp:lastModifiedBy>
  <cp:revision>2</cp:revision>
  <dcterms:created xsi:type="dcterms:W3CDTF">2019-12-25T07:16:00Z</dcterms:created>
  <dcterms:modified xsi:type="dcterms:W3CDTF">2019-12-25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